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800" w:type="dxa"/>
        <w:tblLook w:val="04A0" w:firstRow="1" w:lastRow="0" w:firstColumn="1" w:lastColumn="0" w:noHBand="0" w:noVBand="1"/>
      </w:tblPr>
      <w:tblGrid>
        <w:gridCol w:w="4207"/>
        <w:gridCol w:w="4327"/>
        <w:gridCol w:w="2266"/>
      </w:tblGrid>
      <w:tr w:rsidR="005D2177" w:rsidRPr="005D2177" w14:paraId="5FEDA8EE" w14:textId="77777777" w:rsidTr="005D2177">
        <w:trPr>
          <w:trHeight w:val="1695"/>
        </w:trPr>
        <w:tc>
          <w:tcPr>
            <w:tcW w:w="108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1B36D" w14:textId="1DA90C7D" w:rsidR="005D2177" w:rsidRPr="005D2177" w:rsidRDefault="005D2177" w:rsidP="005D2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2177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7216" behindDoc="0" locked="0" layoutInCell="1" allowOverlap="1" wp14:anchorId="2F6F7748" wp14:editId="6785E94E">
                  <wp:simplePos x="0" y="0"/>
                  <wp:positionH relativeFrom="column">
                    <wp:posOffset>26670</wp:posOffset>
                  </wp:positionH>
                  <wp:positionV relativeFrom="paragraph">
                    <wp:posOffset>-7620</wp:posOffset>
                  </wp:positionV>
                  <wp:extent cx="6743700" cy="1200150"/>
                  <wp:effectExtent l="0" t="0" r="0" b="0"/>
                  <wp:wrapNone/>
                  <wp:docPr id="3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F34F323-D695-4EE0-BF36-A65B1EDD3C9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4F34F323-D695-4EE0-BF36-A65B1EDD3C91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43700" cy="1200150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5D2177">
              <w:rPr>
                <w:rFonts w:ascii="Calibri" w:eastAsia="Times New Roman" w:hAnsi="Calibri" w:cs="Calibri"/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623FC97D" wp14:editId="2BBDF031">
                      <wp:simplePos x="0" y="0"/>
                      <wp:positionH relativeFrom="column">
                        <wp:posOffset>266700</wp:posOffset>
                      </wp:positionH>
                      <wp:positionV relativeFrom="paragraph">
                        <wp:posOffset>0</wp:posOffset>
                      </wp:positionV>
                      <wp:extent cx="3390900" cy="657225"/>
                      <wp:effectExtent l="0" t="0" r="0" b="0"/>
                      <wp:wrapNone/>
                      <wp:docPr id="2" name="Rectangle 2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DA7D18C8-5BCD-4150-AE88-14DE5BF79D9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94839" cy="65588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3A017F1C" w14:textId="77777777" w:rsidR="005D2177" w:rsidRDefault="005D2177" w:rsidP="005D2177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 w:rsidRPr="005D2177"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5B9BD5" w:themeColor="accent5"/>
                                      <w:sz w:val="72"/>
                                      <w:szCs w:val="72"/>
                                      <w14:shadow w14:blurRad="12700" w14:dist="38100" w14:dir="2700000" w14:sx="100000" w14:sy="100000" w14:kx="0" w14:ky="0" w14:algn="tl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Bill</w:t>
                                  </w:r>
                                  <w:r w:rsidRPr="005D2177"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5B9BD5" w:themeColor="accent5"/>
                                      <w:position w:val="1"/>
                                      <w:sz w:val="72"/>
                                      <w:szCs w:val="72"/>
                                      <w14:shadow w14:blurRad="12700" w14:dist="38100" w14:dir="2700000" w14:sx="100000" w14:sy="100000" w14:kx="0" w14:ky="0" w14:algn="tl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Pay Checklist</w:t>
                                  </w:r>
                                </w:p>
                              </w:txbxContent>
                            </wps:txbx>
                            <wps:bodyPr wrap="none" lIns="91440" tIns="45720" rIns="91440" bIns="45720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3FC97D" id="Rectangle 2" o:spid="_x0000_s1026" style="position:absolute;margin-left:21pt;margin-top:0;width:267pt;height:51.75pt;z-index:2516582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" filled="f" stroked="f">
                      <v:textbox style="mso-fit-shape-to-text:t">
                        <w:txbxContent>
                          <w:p w14:paraId="3A017F1C" w14:textId="77777777" w:rsidR="005D2177" w:rsidRDefault="005D2177" w:rsidP="005D2177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 w:rsidRPr="005D2177">
                              <w:rPr>
                                <w:rFonts w:asciiTheme="minorHAnsi" w:hAnsi="Calibri" w:cstheme="minorBidi"/>
                                <w:b/>
                                <w:bCs/>
                                <w:color w:val="5B9BD5" w:themeColor="accent5"/>
                                <w:sz w:val="72"/>
                                <w:szCs w:val="72"/>
                                <w14:shadow w14:blurRad="12700" w14:dist="38100" w14:dir="2700000" w14:sx="100000" w14:sy="100000" w14:kx="0" w14:ky="0" w14:algn="tl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Bill</w:t>
                            </w:r>
                            <w:r w:rsidRPr="005D2177">
                              <w:rPr>
                                <w:rFonts w:asciiTheme="minorHAnsi" w:hAnsi="Calibri" w:cstheme="minorBidi"/>
                                <w:b/>
                                <w:bCs/>
                                <w:color w:val="5B9BD5" w:themeColor="accent5"/>
                                <w:position w:val="1"/>
                                <w:sz w:val="72"/>
                                <w:szCs w:val="72"/>
                                <w14:shadow w14:blurRad="12700" w14:dist="38100" w14:dir="2700000" w14:sx="100000" w14:sy="100000" w14:kx="0" w14:ky="0" w14:algn="tl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Pay Checklist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060"/>
            </w:tblGrid>
            <w:tr w:rsidR="005D2177" w:rsidRPr="005D2177" w14:paraId="3542E463" w14:textId="77777777">
              <w:trPr>
                <w:trHeight w:val="1695"/>
                <w:tblCellSpacing w:w="0" w:type="dxa"/>
              </w:trPr>
              <w:tc>
                <w:tcPr>
                  <w:tcW w:w="100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BED2F78" w14:textId="77777777" w:rsidR="005D2177" w:rsidRPr="005D2177" w:rsidRDefault="005D2177" w:rsidP="005D2177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</w:p>
              </w:tc>
            </w:tr>
          </w:tbl>
          <w:p w14:paraId="624082FA" w14:textId="77777777" w:rsidR="005D2177" w:rsidRPr="005D2177" w:rsidRDefault="005D2177" w:rsidP="005D21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D2177" w:rsidRPr="005D2177" w14:paraId="6B6107EA" w14:textId="77777777" w:rsidTr="004A32F3">
        <w:trPr>
          <w:trHeight w:val="465"/>
        </w:trPr>
        <w:tc>
          <w:tcPr>
            <w:tcW w:w="4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F7169" w14:textId="77777777" w:rsidR="005D2177" w:rsidRPr="005D2177" w:rsidRDefault="005D2177" w:rsidP="005D2177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JOHN SMITH</w:t>
            </w:r>
          </w:p>
        </w:tc>
        <w:tc>
          <w:tcPr>
            <w:tcW w:w="4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0E1DB" w14:textId="262600FF" w:rsidR="005D2177" w:rsidRPr="005D2177" w:rsidRDefault="005D2177" w:rsidP="005D217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D2177">
              <w:rPr>
                <w:rFonts w:ascii="Candara" w:eastAsia="Times New Roman" w:hAnsi="Candara" w:cs="Calibri"/>
                <w:b/>
                <w:bCs/>
                <w:color w:val="000000"/>
                <w:sz w:val="24"/>
                <w:szCs w:val="24"/>
              </w:rPr>
              <w:t>&lt;A</w:t>
            </w:r>
            <w:r w:rsidR="00361DBF">
              <w:rPr>
                <w:rFonts w:ascii="Candara" w:eastAsia="Times New Roman" w:hAnsi="Candara" w:cs="Calibri"/>
                <w:b/>
                <w:bCs/>
                <w:color w:val="000000"/>
                <w:sz w:val="24"/>
                <w:szCs w:val="24"/>
              </w:rPr>
              <w:t>DDRESS</w:t>
            </w:r>
            <w:r w:rsidRPr="005D2177">
              <w:rPr>
                <w:rFonts w:ascii="Candara" w:eastAsia="Times New Roman" w:hAnsi="Candara" w:cs="Calibri"/>
                <w:b/>
                <w:bCs/>
                <w:color w:val="000000"/>
                <w:sz w:val="24"/>
                <w:szCs w:val="24"/>
              </w:rPr>
              <w:t>&gt;</w:t>
            </w:r>
          </w:p>
        </w:tc>
        <w:tc>
          <w:tcPr>
            <w:tcW w:w="2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5404F" w14:textId="1611661A" w:rsidR="005D2177" w:rsidRPr="005D2177" w:rsidRDefault="005D2177" w:rsidP="005D2177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color w:val="000000"/>
                <w:sz w:val="24"/>
                <w:szCs w:val="24"/>
              </w:rPr>
            </w:pPr>
            <w:r w:rsidRPr="005D2177">
              <w:rPr>
                <w:rFonts w:ascii="Candara" w:eastAsia="Times New Roman" w:hAnsi="Candara" w:cs="Calibri"/>
                <w:b/>
                <w:bCs/>
                <w:color w:val="000000"/>
                <w:sz w:val="24"/>
                <w:szCs w:val="24"/>
              </w:rPr>
              <w:t>&lt;Y</w:t>
            </w:r>
            <w:r w:rsidR="00361DBF">
              <w:rPr>
                <w:rFonts w:ascii="Candara" w:eastAsia="Times New Roman" w:hAnsi="Candara" w:cs="Calibri"/>
                <w:b/>
                <w:bCs/>
                <w:color w:val="000000"/>
                <w:sz w:val="24"/>
                <w:szCs w:val="24"/>
              </w:rPr>
              <w:t>EAR</w:t>
            </w:r>
            <w:r w:rsidRPr="005D2177">
              <w:rPr>
                <w:rFonts w:ascii="Candara" w:eastAsia="Times New Roman" w:hAnsi="Candara" w:cs="Calibri"/>
                <w:b/>
                <w:bCs/>
                <w:color w:val="000000"/>
                <w:sz w:val="24"/>
                <w:szCs w:val="24"/>
              </w:rPr>
              <w:t>&gt;</w:t>
            </w:r>
          </w:p>
        </w:tc>
      </w:tr>
    </w:tbl>
    <w:p w14:paraId="6A9E2B1F" w14:textId="1496F808" w:rsidR="005D2177" w:rsidRPr="005B093D" w:rsidRDefault="005D2177" w:rsidP="005B093D">
      <w:pPr>
        <w:spacing w:after="0"/>
        <w:rPr>
          <w:sz w:val="16"/>
          <w:szCs w:val="16"/>
        </w:rPr>
      </w:pPr>
    </w:p>
    <w:tbl>
      <w:tblPr>
        <w:tblW w:w="1071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3201"/>
        <w:gridCol w:w="1478"/>
        <w:gridCol w:w="1219"/>
        <w:gridCol w:w="1080"/>
        <w:gridCol w:w="1104"/>
        <w:gridCol w:w="660"/>
        <w:gridCol w:w="1968"/>
      </w:tblGrid>
      <w:tr w:rsidR="005D2177" w:rsidRPr="005D2177" w14:paraId="0C7CCB72" w14:textId="77777777" w:rsidTr="005D2177">
        <w:trPr>
          <w:trHeight w:val="660"/>
        </w:trPr>
        <w:tc>
          <w:tcPr>
            <w:tcW w:w="3201" w:type="dxa"/>
            <w:shd w:val="clear" w:color="000000" w:fill="9BC2E6"/>
            <w:vAlign w:val="center"/>
            <w:hideMark/>
          </w:tcPr>
          <w:p w14:paraId="2AEFF715" w14:textId="16E2065A" w:rsidR="005D2177" w:rsidRPr="005D2177" w:rsidRDefault="005D2177" w:rsidP="005D2177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Bill Description</w:t>
            </w:r>
          </w:p>
        </w:tc>
        <w:tc>
          <w:tcPr>
            <w:tcW w:w="1478" w:type="dxa"/>
            <w:shd w:val="clear" w:color="000000" w:fill="9BC2E6"/>
            <w:vAlign w:val="center"/>
            <w:hideMark/>
          </w:tcPr>
          <w:p w14:paraId="52E69A19" w14:textId="77777777" w:rsidR="005D2177" w:rsidRPr="005D2177" w:rsidRDefault="005D2177" w:rsidP="005D2177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Due Date</w:t>
            </w:r>
          </w:p>
        </w:tc>
        <w:tc>
          <w:tcPr>
            <w:tcW w:w="1219" w:type="dxa"/>
            <w:shd w:val="clear" w:color="000000" w:fill="9BC2E6"/>
            <w:vAlign w:val="center"/>
            <w:hideMark/>
          </w:tcPr>
          <w:p w14:paraId="73B29722" w14:textId="77777777" w:rsidR="005D2177" w:rsidRPr="005D2177" w:rsidRDefault="005D2177" w:rsidP="005D2177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Bill Amount</w:t>
            </w:r>
          </w:p>
        </w:tc>
        <w:tc>
          <w:tcPr>
            <w:tcW w:w="1080" w:type="dxa"/>
            <w:shd w:val="clear" w:color="000000" w:fill="9BC2E6"/>
            <w:vAlign w:val="center"/>
            <w:hideMark/>
          </w:tcPr>
          <w:p w14:paraId="255CDC54" w14:textId="77777777" w:rsidR="005D2177" w:rsidRPr="005D2177" w:rsidRDefault="005D2177" w:rsidP="005D2177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Amount Paid</w:t>
            </w:r>
          </w:p>
        </w:tc>
        <w:tc>
          <w:tcPr>
            <w:tcW w:w="1104" w:type="dxa"/>
            <w:shd w:val="clear" w:color="000000" w:fill="9BC2E6"/>
            <w:vAlign w:val="center"/>
            <w:hideMark/>
          </w:tcPr>
          <w:p w14:paraId="767D486C" w14:textId="77777777" w:rsidR="005D2177" w:rsidRPr="005D2177" w:rsidRDefault="005D2177" w:rsidP="005D2177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Variance</w:t>
            </w:r>
          </w:p>
        </w:tc>
        <w:tc>
          <w:tcPr>
            <w:tcW w:w="660" w:type="dxa"/>
            <w:shd w:val="clear" w:color="000000" w:fill="9BC2E6"/>
            <w:vAlign w:val="center"/>
            <w:hideMark/>
          </w:tcPr>
          <w:p w14:paraId="3F504322" w14:textId="77777777" w:rsidR="005D2177" w:rsidRPr="005D2177" w:rsidRDefault="005D2177" w:rsidP="005D2177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Paid</w:t>
            </w:r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br/>
            </w:r>
            <w:r w:rsidRPr="005D2177">
              <w:rPr>
                <w:rFonts w:ascii="Wingdings" w:eastAsia="Times New Roman" w:hAnsi="Wingdings" w:cs="Calibri"/>
                <w:b/>
                <w:bCs/>
                <w:sz w:val="28"/>
                <w:szCs w:val="28"/>
              </w:rPr>
              <w:t></w:t>
            </w:r>
          </w:p>
        </w:tc>
        <w:tc>
          <w:tcPr>
            <w:tcW w:w="1968" w:type="dxa"/>
            <w:shd w:val="clear" w:color="000000" w:fill="9BC2E6"/>
            <w:vAlign w:val="center"/>
            <w:hideMark/>
          </w:tcPr>
          <w:p w14:paraId="052C3869" w14:textId="77777777" w:rsidR="005D2177" w:rsidRPr="005D2177" w:rsidRDefault="005D2177" w:rsidP="005D2177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Method of Payment</w:t>
            </w:r>
          </w:p>
        </w:tc>
      </w:tr>
      <w:tr w:rsidR="005B093D" w:rsidRPr="005D2177" w14:paraId="78B4A351" w14:textId="77777777" w:rsidTr="00E81B9B">
        <w:trPr>
          <w:trHeight w:val="413"/>
        </w:trPr>
        <w:tc>
          <w:tcPr>
            <w:tcW w:w="3201" w:type="dxa"/>
            <w:shd w:val="clear" w:color="auto" w:fill="auto"/>
            <w:vAlign w:val="center"/>
          </w:tcPr>
          <w:p w14:paraId="6D6584BB" w14:textId="65A9DD45" w:rsidR="005B093D" w:rsidRPr="00E37EF8" w:rsidRDefault="005B093D" w:rsidP="005B093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E37EF8">
              <w:rPr>
                <w:rFonts w:ascii="Arial Narrow" w:eastAsia="Times New Roman" w:hAnsi="Arial Narrow" w:cs="Calibri"/>
                <w:color w:val="000000"/>
              </w:rPr>
              <w:t>Mortgage</w:t>
            </w:r>
          </w:p>
        </w:tc>
        <w:tc>
          <w:tcPr>
            <w:tcW w:w="1478" w:type="dxa"/>
            <w:shd w:val="clear" w:color="auto" w:fill="auto"/>
            <w:vAlign w:val="center"/>
          </w:tcPr>
          <w:p w14:paraId="6AA1F796" w14:textId="77777777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mm/dd/</w:t>
            </w:r>
            <w:proofErr w:type="spellStart"/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yyyy</w:t>
            </w:r>
            <w:proofErr w:type="spellEnd"/>
          </w:p>
        </w:tc>
        <w:tc>
          <w:tcPr>
            <w:tcW w:w="1219" w:type="dxa"/>
            <w:shd w:val="clear" w:color="auto" w:fill="auto"/>
            <w:vAlign w:val="center"/>
          </w:tcPr>
          <w:p w14:paraId="62A426DB" w14:textId="4ACC945B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1</w:t>
            </w:r>
            <w:r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,</w:t>
            </w:r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497</w:t>
            </w:r>
            <w:r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.00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E7398F1" w14:textId="43C25B09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1</w:t>
            </w:r>
            <w:r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,</w:t>
            </w:r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497</w:t>
            </w:r>
            <w:r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.00</w:t>
            </w:r>
          </w:p>
        </w:tc>
        <w:tc>
          <w:tcPr>
            <w:tcW w:w="1104" w:type="dxa"/>
            <w:shd w:val="clear" w:color="auto" w:fill="auto"/>
            <w:vAlign w:val="center"/>
          </w:tcPr>
          <w:p w14:paraId="43BF3948" w14:textId="334839EC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0.00</w:t>
            </w:r>
          </w:p>
        </w:tc>
        <w:tc>
          <w:tcPr>
            <w:tcW w:w="660" w:type="dxa"/>
            <w:shd w:val="clear" w:color="auto" w:fill="auto"/>
            <w:vAlign w:val="center"/>
          </w:tcPr>
          <w:p w14:paraId="1A054FEE" w14:textId="337C63FA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Cs/>
                <w:sz w:val="28"/>
                <w:szCs w:val="28"/>
              </w:rPr>
            </w:pPr>
            <w:r w:rsidRPr="005D2177">
              <w:rPr>
                <w:rFonts w:ascii="Candara" w:eastAsia="Times New Roman" w:hAnsi="Candara" w:cs="Calibri"/>
                <w:bCs/>
                <w:sz w:val="28"/>
                <w:szCs w:val="28"/>
              </w:rPr>
              <w:sym w:font="Wingdings" w:char="F0FE"/>
            </w:r>
          </w:p>
        </w:tc>
        <w:tc>
          <w:tcPr>
            <w:tcW w:w="1968" w:type="dxa"/>
            <w:shd w:val="clear" w:color="auto" w:fill="auto"/>
            <w:vAlign w:val="center"/>
          </w:tcPr>
          <w:p w14:paraId="58D82FF5" w14:textId="06ED5603" w:rsidR="005B093D" w:rsidRPr="005D2177" w:rsidRDefault="005B093D" w:rsidP="005B093D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Check</w:t>
            </w:r>
          </w:p>
        </w:tc>
      </w:tr>
      <w:tr w:rsidR="005B093D" w:rsidRPr="005D2177" w14:paraId="70CF55C7" w14:textId="77777777" w:rsidTr="005D2177">
        <w:trPr>
          <w:trHeight w:val="413"/>
        </w:trPr>
        <w:tc>
          <w:tcPr>
            <w:tcW w:w="3201" w:type="dxa"/>
            <w:shd w:val="clear" w:color="auto" w:fill="auto"/>
            <w:vAlign w:val="center"/>
          </w:tcPr>
          <w:p w14:paraId="1A325434" w14:textId="1313C0FD" w:rsidR="005B093D" w:rsidRPr="00E37EF8" w:rsidRDefault="005B093D" w:rsidP="005B093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>
              <w:rPr>
                <w:rFonts w:ascii="Arial Narrow" w:eastAsia="Times New Roman" w:hAnsi="Arial Narrow" w:cs="Calibri"/>
                <w:color w:val="000000"/>
              </w:rPr>
              <w:t>Car Loan</w:t>
            </w:r>
          </w:p>
        </w:tc>
        <w:tc>
          <w:tcPr>
            <w:tcW w:w="1478" w:type="dxa"/>
            <w:shd w:val="clear" w:color="auto" w:fill="auto"/>
            <w:vAlign w:val="center"/>
          </w:tcPr>
          <w:p w14:paraId="17D51ACC" w14:textId="0A2A612F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mm/dd/</w:t>
            </w:r>
            <w:proofErr w:type="spellStart"/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yyyy</w:t>
            </w:r>
            <w:proofErr w:type="spellEnd"/>
          </w:p>
        </w:tc>
        <w:tc>
          <w:tcPr>
            <w:tcW w:w="1219" w:type="dxa"/>
            <w:shd w:val="clear" w:color="auto" w:fill="auto"/>
            <w:vAlign w:val="center"/>
          </w:tcPr>
          <w:p w14:paraId="6571B7A8" w14:textId="25644240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265.5</w:t>
            </w:r>
            <w:r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69FA709" w14:textId="2007242F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265.5</w:t>
            </w:r>
            <w:r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1104" w:type="dxa"/>
            <w:shd w:val="clear" w:color="auto" w:fill="auto"/>
            <w:vAlign w:val="center"/>
          </w:tcPr>
          <w:p w14:paraId="45D7D98A" w14:textId="5207A3D6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0.00</w:t>
            </w:r>
          </w:p>
        </w:tc>
        <w:tc>
          <w:tcPr>
            <w:tcW w:w="660" w:type="dxa"/>
            <w:shd w:val="clear" w:color="auto" w:fill="auto"/>
            <w:vAlign w:val="center"/>
          </w:tcPr>
          <w:p w14:paraId="04C151BD" w14:textId="7C314D8F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 w:rsidRPr="005D2177">
              <w:rPr>
                <w:rFonts w:ascii="Candara" w:eastAsia="Times New Roman" w:hAnsi="Candara" w:cs="Calibri"/>
                <w:bCs/>
                <w:sz w:val="28"/>
                <w:szCs w:val="28"/>
              </w:rPr>
              <w:sym w:font="Wingdings" w:char="F0FE"/>
            </w:r>
          </w:p>
        </w:tc>
        <w:tc>
          <w:tcPr>
            <w:tcW w:w="1968" w:type="dxa"/>
            <w:shd w:val="clear" w:color="auto" w:fill="auto"/>
            <w:vAlign w:val="center"/>
          </w:tcPr>
          <w:p w14:paraId="07696188" w14:textId="78B17CEB" w:rsidR="005B093D" w:rsidRPr="005D2177" w:rsidRDefault="005B093D" w:rsidP="005B093D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Online</w:t>
            </w:r>
          </w:p>
        </w:tc>
      </w:tr>
      <w:tr w:rsidR="005B093D" w:rsidRPr="005D2177" w14:paraId="4F0CDB62" w14:textId="77777777" w:rsidTr="005D2177">
        <w:trPr>
          <w:trHeight w:val="413"/>
        </w:trPr>
        <w:tc>
          <w:tcPr>
            <w:tcW w:w="3201" w:type="dxa"/>
            <w:shd w:val="clear" w:color="auto" w:fill="auto"/>
            <w:vAlign w:val="center"/>
          </w:tcPr>
          <w:p w14:paraId="1BD6C31A" w14:textId="03502A3E" w:rsidR="005B093D" w:rsidRDefault="005B093D" w:rsidP="005B093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D2177">
              <w:rPr>
                <w:rFonts w:ascii="Arial Narrow" w:eastAsia="Times New Roman" w:hAnsi="Arial Narrow" w:cs="Calibri"/>
                <w:color w:val="000000"/>
              </w:rPr>
              <w:t>Life Insurance</w:t>
            </w:r>
          </w:p>
        </w:tc>
        <w:tc>
          <w:tcPr>
            <w:tcW w:w="1478" w:type="dxa"/>
            <w:shd w:val="clear" w:color="auto" w:fill="auto"/>
            <w:vAlign w:val="center"/>
          </w:tcPr>
          <w:p w14:paraId="190785A7" w14:textId="055D587D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mm/dd/</w:t>
            </w:r>
            <w:proofErr w:type="spellStart"/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yyyy</w:t>
            </w:r>
            <w:proofErr w:type="spellEnd"/>
          </w:p>
        </w:tc>
        <w:tc>
          <w:tcPr>
            <w:tcW w:w="1219" w:type="dxa"/>
            <w:shd w:val="clear" w:color="auto" w:fill="auto"/>
            <w:vAlign w:val="center"/>
          </w:tcPr>
          <w:p w14:paraId="509F1CE7" w14:textId="124E46E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42.1</w:t>
            </w:r>
            <w:r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3249D78" w14:textId="28240C3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42.1</w:t>
            </w:r>
            <w:r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1104" w:type="dxa"/>
            <w:shd w:val="clear" w:color="auto" w:fill="auto"/>
            <w:vAlign w:val="center"/>
          </w:tcPr>
          <w:p w14:paraId="2EB9A603" w14:textId="6292368E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0.00</w:t>
            </w:r>
          </w:p>
        </w:tc>
        <w:tc>
          <w:tcPr>
            <w:tcW w:w="660" w:type="dxa"/>
            <w:shd w:val="clear" w:color="auto" w:fill="auto"/>
            <w:vAlign w:val="center"/>
          </w:tcPr>
          <w:p w14:paraId="23229B62" w14:textId="081D2544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 w:rsidRPr="005D2177">
              <w:rPr>
                <w:rFonts w:ascii="Candara" w:eastAsia="Times New Roman" w:hAnsi="Candara" w:cs="Calibri"/>
                <w:bCs/>
                <w:sz w:val="28"/>
                <w:szCs w:val="28"/>
              </w:rPr>
              <w:sym w:font="Wingdings" w:char="F0FE"/>
            </w:r>
          </w:p>
        </w:tc>
        <w:tc>
          <w:tcPr>
            <w:tcW w:w="1968" w:type="dxa"/>
            <w:shd w:val="clear" w:color="auto" w:fill="auto"/>
            <w:vAlign w:val="center"/>
          </w:tcPr>
          <w:p w14:paraId="01AFC45D" w14:textId="09983796" w:rsidR="005B093D" w:rsidRPr="005D2177" w:rsidRDefault="005B093D" w:rsidP="005B093D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Auto-Pay</w:t>
            </w:r>
          </w:p>
        </w:tc>
      </w:tr>
      <w:tr w:rsidR="005B093D" w:rsidRPr="005D2177" w14:paraId="07298817" w14:textId="77777777" w:rsidTr="005D2177">
        <w:trPr>
          <w:trHeight w:val="413"/>
        </w:trPr>
        <w:tc>
          <w:tcPr>
            <w:tcW w:w="32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D260BBE" w14:textId="4FDC69C2" w:rsidR="005B093D" w:rsidRDefault="005B093D" w:rsidP="005B093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5D2177">
              <w:rPr>
                <w:rFonts w:ascii="Arial Narrow" w:eastAsia="Times New Roman" w:hAnsi="Arial Narrow" w:cs="Calibri"/>
                <w:color w:val="000000"/>
              </w:rPr>
              <w:t>Car Maintenance</w:t>
            </w:r>
          </w:p>
        </w:tc>
        <w:tc>
          <w:tcPr>
            <w:tcW w:w="1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79D61E6" w14:textId="35ABA7DE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mm/dd/</w:t>
            </w:r>
            <w:proofErr w:type="spellStart"/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yyyy</w:t>
            </w:r>
            <w:proofErr w:type="spellEnd"/>
          </w:p>
        </w:tc>
        <w:tc>
          <w:tcPr>
            <w:tcW w:w="12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C18147" w14:textId="1458F91E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 w:rsidRPr="005D2177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500</w:t>
            </w:r>
            <w:r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.00</w:t>
            </w: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98980FF" w14:textId="5CE32478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450.00</w:t>
            </w:r>
          </w:p>
        </w:tc>
        <w:tc>
          <w:tcPr>
            <w:tcW w:w="110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B268862" w14:textId="6942C93C" w:rsidR="005B093D" w:rsidRPr="005D2177" w:rsidRDefault="009814E4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-</w:t>
            </w:r>
            <w:r w:rsidR="005B093D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50.00</w:t>
            </w:r>
          </w:p>
        </w:tc>
        <w:tc>
          <w:tcPr>
            <w:tcW w:w="6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04AF7F5" w14:textId="4196D5E3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 w:rsidRPr="005D2177">
              <w:rPr>
                <w:rFonts w:ascii="Candara" w:eastAsia="Times New Roman" w:hAnsi="Candara" w:cs="Calibri"/>
                <w:bCs/>
                <w:sz w:val="28"/>
                <w:szCs w:val="28"/>
              </w:rPr>
              <w:sym w:font="Wingdings" w:char="F0FE"/>
            </w:r>
          </w:p>
        </w:tc>
        <w:tc>
          <w:tcPr>
            <w:tcW w:w="19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7176278" w14:textId="5D10B61D" w:rsidR="005B093D" w:rsidRPr="005D2177" w:rsidRDefault="005B093D" w:rsidP="005B093D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Cash</w:t>
            </w:r>
          </w:p>
        </w:tc>
      </w:tr>
      <w:tr w:rsidR="005B093D" w:rsidRPr="005D2177" w14:paraId="6319D4B7" w14:textId="77777777" w:rsidTr="005D2177">
        <w:trPr>
          <w:trHeight w:val="413"/>
        </w:trPr>
        <w:tc>
          <w:tcPr>
            <w:tcW w:w="32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F567C72" w14:textId="77777777" w:rsidR="005B093D" w:rsidRDefault="005B093D" w:rsidP="005B093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3F1140F" w14:textId="77777777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29B337B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712B9B8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10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46B9EFC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FBF0CE8" w14:textId="77777777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9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F5ECE37" w14:textId="77777777" w:rsidR="005B093D" w:rsidRPr="005D2177" w:rsidRDefault="005B093D" w:rsidP="005B093D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</w:tr>
      <w:tr w:rsidR="005B093D" w:rsidRPr="005D2177" w14:paraId="6D405508" w14:textId="77777777" w:rsidTr="005D2177">
        <w:trPr>
          <w:trHeight w:val="413"/>
        </w:trPr>
        <w:tc>
          <w:tcPr>
            <w:tcW w:w="32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1026E48" w14:textId="77777777" w:rsidR="005B093D" w:rsidRDefault="005B093D" w:rsidP="005B093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4DBF63" w14:textId="77777777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2B3FCEE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DFAE046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10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C7A9E8B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7210E6A" w14:textId="77777777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9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A32E321" w14:textId="77777777" w:rsidR="005B093D" w:rsidRPr="005D2177" w:rsidRDefault="005B093D" w:rsidP="005B093D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</w:tr>
      <w:tr w:rsidR="005B093D" w:rsidRPr="005D2177" w14:paraId="5ECE8CC7" w14:textId="77777777" w:rsidTr="005D2177">
        <w:trPr>
          <w:trHeight w:val="413"/>
        </w:trPr>
        <w:tc>
          <w:tcPr>
            <w:tcW w:w="32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80B1143" w14:textId="77777777" w:rsidR="005B093D" w:rsidRDefault="005B093D" w:rsidP="005B093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BA20CD5" w14:textId="77777777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2D32AE2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A210256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10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F6355BD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0DD0BDB" w14:textId="77777777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9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B1C7C05" w14:textId="77777777" w:rsidR="005B093D" w:rsidRPr="005D2177" w:rsidRDefault="005B093D" w:rsidP="005B093D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</w:tr>
      <w:tr w:rsidR="005B093D" w:rsidRPr="005D2177" w14:paraId="40B4AE34" w14:textId="77777777" w:rsidTr="005D2177">
        <w:trPr>
          <w:trHeight w:val="413"/>
        </w:trPr>
        <w:tc>
          <w:tcPr>
            <w:tcW w:w="32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4FB9AA4" w14:textId="77777777" w:rsidR="005B093D" w:rsidRDefault="005B093D" w:rsidP="005B093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3685215" w14:textId="77777777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421B490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C18D659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10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FE3EC99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F88260" w14:textId="77777777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9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9AE59B7" w14:textId="77777777" w:rsidR="005B093D" w:rsidRPr="005D2177" w:rsidRDefault="005B093D" w:rsidP="005B093D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</w:tr>
      <w:tr w:rsidR="005B093D" w:rsidRPr="005D2177" w14:paraId="340DDAC5" w14:textId="77777777" w:rsidTr="005D2177">
        <w:trPr>
          <w:trHeight w:val="413"/>
        </w:trPr>
        <w:tc>
          <w:tcPr>
            <w:tcW w:w="32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E8BC9DE" w14:textId="77777777" w:rsidR="005B093D" w:rsidRDefault="005B093D" w:rsidP="005B093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3CC46B5" w14:textId="77777777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EC14760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7DBFB80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10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4C3E3B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0FC4A60" w14:textId="77777777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9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9BE4947" w14:textId="77777777" w:rsidR="005B093D" w:rsidRPr="005D2177" w:rsidRDefault="005B093D" w:rsidP="005B093D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</w:tr>
      <w:tr w:rsidR="005B093D" w:rsidRPr="005D2177" w14:paraId="0A90460A" w14:textId="77777777" w:rsidTr="005D2177">
        <w:trPr>
          <w:trHeight w:val="413"/>
        </w:trPr>
        <w:tc>
          <w:tcPr>
            <w:tcW w:w="32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F895F9D" w14:textId="77777777" w:rsidR="005B093D" w:rsidRDefault="005B093D" w:rsidP="005B093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4260333" w14:textId="77777777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1557AFE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75C3659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10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79DA029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164F0F" w14:textId="77777777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9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3E3F08D" w14:textId="77777777" w:rsidR="005B093D" w:rsidRPr="005D2177" w:rsidRDefault="005B093D" w:rsidP="005B093D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</w:tr>
      <w:tr w:rsidR="005B093D" w:rsidRPr="005D2177" w14:paraId="2F0769D1" w14:textId="77777777" w:rsidTr="005D2177">
        <w:trPr>
          <w:trHeight w:val="413"/>
        </w:trPr>
        <w:tc>
          <w:tcPr>
            <w:tcW w:w="32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BDBA800" w14:textId="77777777" w:rsidR="005B093D" w:rsidRDefault="005B093D" w:rsidP="005B093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4C8F4F3" w14:textId="77777777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C69C5CC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D613CE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10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FC28082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3C8B752" w14:textId="77777777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9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2D9DB1" w14:textId="77777777" w:rsidR="005B093D" w:rsidRPr="005D2177" w:rsidRDefault="005B093D" w:rsidP="005B093D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</w:tr>
      <w:tr w:rsidR="005B093D" w:rsidRPr="005D2177" w14:paraId="45A634A0" w14:textId="77777777" w:rsidTr="005D2177">
        <w:trPr>
          <w:trHeight w:val="413"/>
        </w:trPr>
        <w:tc>
          <w:tcPr>
            <w:tcW w:w="32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A733A96" w14:textId="77777777" w:rsidR="005B093D" w:rsidRDefault="005B093D" w:rsidP="005B093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19B6728" w14:textId="77777777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1D13B22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2D63369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10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E7F157D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C686527" w14:textId="77777777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9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FD7609" w14:textId="77777777" w:rsidR="005B093D" w:rsidRPr="005D2177" w:rsidRDefault="005B093D" w:rsidP="005B093D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</w:tr>
      <w:tr w:rsidR="005B093D" w:rsidRPr="005D2177" w14:paraId="17B85021" w14:textId="77777777" w:rsidTr="005D2177">
        <w:trPr>
          <w:trHeight w:val="413"/>
        </w:trPr>
        <w:tc>
          <w:tcPr>
            <w:tcW w:w="32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43DB39F" w14:textId="77777777" w:rsidR="005B093D" w:rsidRDefault="005B093D" w:rsidP="005B093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2097E8" w14:textId="77777777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3705B26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8659FA9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10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DAB14F3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74F8019" w14:textId="77777777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9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FF22668" w14:textId="77777777" w:rsidR="005B093D" w:rsidRPr="005D2177" w:rsidRDefault="005B093D" w:rsidP="005B093D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</w:tr>
      <w:tr w:rsidR="005B093D" w:rsidRPr="005D2177" w14:paraId="5EFE10A2" w14:textId="77777777" w:rsidTr="005D2177">
        <w:trPr>
          <w:trHeight w:val="413"/>
        </w:trPr>
        <w:tc>
          <w:tcPr>
            <w:tcW w:w="32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4E6CE7E" w14:textId="77777777" w:rsidR="005B093D" w:rsidRDefault="005B093D" w:rsidP="005B093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8C7CB4" w14:textId="77777777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99909CA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F1962B9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10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BED32F7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5C90CF8" w14:textId="77777777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9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D033466" w14:textId="77777777" w:rsidR="005B093D" w:rsidRPr="005D2177" w:rsidRDefault="005B093D" w:rsidP="005B093D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</w:tr>
      <w:tr w:rsidR="005B093D" w:rsidRPr="005D2177" w14:paraId="016AE409" w14:textId="77777777" w:rsidTr="005D2177">
        <w:trPr>
          <w:trHeight w:val="413"/>
        </w:trPr>
        <w:tc>
          <w:tcPr>
            <w:tcW w:w="32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3D1000D" w14:textId="77777777" w:rsidR="005B093D" w:rsidRDefault="005B093D" w:rsidP="005B093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3FBCD77" w14:textId="77777777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E06006F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74B70A1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10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2C7CD8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9BE58B0" w14:textId="77777777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9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65D3945" w14:textId="77777777" w:rsidR="005B093D" w:rsidRPr="005D2177" w:rsidRDefault="005B093D" w:rsidP="005B093D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</w:tr>
      <w:tr w:rsidR="005B093D" w:rsidRPr="005D2177" w14:paraId="365AEA0D" w14:textId="77777777" w:rsidTr="005D2177">
        <w:trPr>
          <w:trHeight w:val="413"/>
        </w:trPr>
        <w:tc>
          <w:tcPr>
            <w:tcW w:w="32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CBAEA2F" w14:textId="77777777" w:rsidR="005B093D" w:rsidRDefault="005B093D" w:rsidP="005B093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9B700C4" w14:textId="77777777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CA52F99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1FFCF7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10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38574A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797743" w14:textId="77777777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9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8E14D30" w14:textId="77777777" w:rsidR="005B093D" w:rsidRPr="005D2177" w:rsidRDefault="005B093D" w:rsidP="005B093D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</w:tr>
      <w:tr w:rsidR="005B093D" w:rsidRPr="005D2177" w14:paraId="2F940FC9" w14:textId="77777777" w:rsidTr="005D2177">
        <w:trPr>
          <w:trHeight w:val="413"/>
        </w:trPr>
        <w:tc>
          <w:tcPr>
            <w:tcW w:w="32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8D1D6BA" w14:textId="77777777" w:rsidR="005B093D" w:rsidRDefault="005B093D" w:rsidP="005B093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278DE4" w14:textId="77777777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97B2204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3D4EA83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10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A35957A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B46D1E" w14:textId="77777777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9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8CB0538" w14:textId="77777777" w:rsidR="005B093D" w:rsidRPr="005D2177" w:rsidRDefault="005B093D" w:rsidP="005B093D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</w:tr>
      <w:tr w:rsidR="005B093D" w:rsidRPr="005D2177" w14:paraId="0236275F" w14:textId="77777777" w:rsidTr="005D2177">
        <w:trPr>
          <w:trHeight w:val="413"/>
        </w:trPr>
        <w:tc>
          <w:tcPr>
            <w:tcW w:w="32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2E4EB6" w14:textId="77777777" w:rsidR="005B093D" w:rsidRDefault="005B093D" w:rsidP="005B093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18E7AE7" w14:textId="77777777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20DC124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4B75806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10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8B89EC5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DAFB512" w14:textId="77777777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9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8C254A5" w14:textId="77777777" w:rsidR="005B093D" w:rsidRPr="005D2177" w:rsidRDefault="005B093D" w:rsidP="005B093D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</w:tr>
      <w:tr w:rsidR="005B093D" w:rsidRPr="005D2177" w14:paraId="10C56B6F" w14:textId="77777777" w:rsidTr="005D2177">
        <w:trPr>
          <w:trHeight w:val="413"/>
        </w:trPr>
        <w:tc>
          <w:tcPr>
            <w:tcW w:w="32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910A6D" w14:textId="77777777" w:rsidR="005B093D" w:rsidRDefault="005B093D" w:rsidP="005B093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149EA2A" w14:textId="77777777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BA933AF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530A607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10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65E3223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6B62928" w14:textId="77777777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9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5559F1A" w14:textId="77777777" w:rsidR="005B093D" w:rsidRPr="005D2177" w:rsidRDefault="005B093D" w:rsidP="005B093D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</w:tr>
      <w:tr w:rsidR="005B093D" w:rsidRPr="005D2177" w14:paraId="73AD7F09" w14:textId="77777777" w:rsidTr="005D2177">
        <w:trPr>
          <w:trHeight w:val="413"/>
        </w:trPr>
        <w:tc>
          <w:tcPr>
            <w:tcW w:w="32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B743A4" w14:textId="77777777" w:rsidR="005B093D" w:rsidRDefault="005B093D" w:rsidP="005B093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1AA948B" w14:textId="77777777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811412F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8FE7F41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10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664B43C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063308C" w14:textId="77777777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9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4A4108" w14:textId="77777777" w:rsidR="005B093D" w:rsidRPr="005D2177" w:rsidRDefault="005B093D" w:rsidP="005B093D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</w:tr>
      <w:tr w:rsidR="005B093D" w:rsidRPr="005D2177" w14:paraId="1B0B04C9" w14:textId="77777777" w:rsidTr="005D2177">
        <w:trPr>
          <w:trHeight w:val="413"/>
        </w:trPr>
        <w:tc>
          <w:tcPr>
            <w:tcW w:w="32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1EF5FC6" w14:textId="77777777" w:rsidR="005B093D" w:rsidRDefault="005B093D" w:rsidP="005B093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73A1129" w14:textId="77777777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9B130C1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DA8344E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10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8EB6629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9BAF3DB" w14:textId="77777777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9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42A04E8" w14:textId="77777777" w:rsidR="005B093D" w:rsidRPr="005D2177" w:rsidRDefault="005B093D" w:rsidP="005B093D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</w:tr>
      <w:tr w:rsidR="005B093D" w:rsidRPr="005D2177" w14:paraId="647A89E8" w14:textId="77777777" w:rsidTr="005D2177">
        <w:trPr>
          <w:trHeight w:val="413"/>
        </w:trPr>
        <w:tc>
          <w:tcPr>
            <w:tcW w:w="32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0C357F5" w14:textId="77777777" w:rsidR="005B093D" w:rsidRDefault="005B093D" w:rsidP="005B093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11209AD" w14:textId="77777777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C0A0A1E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832D353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10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E1FA5B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84E61C7" w14:textId="77777777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9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209FEA3" w14:textId="77777777" w:rsidR="005B093D" w:rsidRPr="005D2177" w:rsidRDefault="005B093D" w:rsidP="005B093D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</w:tr>
      <w:tr w:rsidR="005B093D" w:rsidRPr="005D2177" w14:paraId="76AAD464" w14:textId="77777777" w:rsidTr="00E81B9B">
        <w:trPr>
          <w:trHeight w:val="413"/>
        </w:trPr>
        <w:tc>
          <w:tcPr>
            <w:tcW w:w="320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DA2D35B" w14:textId="77777777" w:rsidR="005B093D" w:rsidRDefault="005B093D" w:rsidP="005B093D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A93198F" w14:textId="77777777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2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8485212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981758D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10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687631D" w14:textId="77777777" w:rsidR="005B093D" w:rsidRPr="005D2177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F20E8E" w14:textId="77777777" w:rsidR="005B093D" w:rsidRPr="005D2177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  <w:tc>
          <w:tcPr>
            <w:tcW w:w="19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B2507D9" w14:textId="77777777" w:rsidR="005B093D" w:rsidRPr="005D2177" w:rsidRDefault="005B093D" w:rsidP="005B093D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</w:tr>
      <w:tr w:rsidR="005B093D" w:rsidRPr="005D2177" w14:paraId="460DE6EC" w14:textId="77777777" w:rsidTr="00A33593">
        <w:trPr>
          <w:trHeight w:val="413"/>
        </w:trPr>
        <w:tc>
          <w:tcPr>
            <w:tcW w:w="4679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0154376" w14:textId="61AEDEA9" w:rsidR="005B093D" w:rsidRPr="005B093D" w:rsidRDefault="005B093D" w:rsidP="005B093D">
            <w:pPr>
              <w:spacing w:after="0" w:line="240" w:lineRule="auto"/>
              <w:jc w:val="center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 w:rsidRPr="005B093D">
              <w:rPr>
                <w:rFonts w:ascii="Arial Narrow" w:eastAsia="Times New Roman" w:hAnsi="Arial Narrow" w:cs="Calibri"/>
                <w:b/>
                <w:color w:val="000000"/>
              </w:rPr>
              <w:t>Total</w:t>
            </w:r>
          </w:p>
        </w:tc>
        <w:tc>
          <w:tcPr>
            <w:tcW w:w="121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AC9C45B" w14:textId="2DB429FB" w:rsidR="005B093D" w:rsidRPr="005B093D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 w:rsidRPr="005B093D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2,304.60</w:t>
            </w:r>
          </w:p>
        </w:tc>
        <w:tc>
          <w:tcPr>
            <w:tcW w:w="10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97EC3A1" w14:textId="2FFF8DBD" w:rsidR="005B093D" w:rsidRPr="005B093D" w:rsidRDefault="005B093D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 w:rsidRPr="005B093D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2,254.60</w:t>
            </w:r>
          </w:p>
        </w:tc>
        <w:tc>
          <w:tcPr>
            <w:tcW w:w="110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F23D8F8" w14:textId="17B3F388" w:rsidR="005B093D" w:rsidRPr="005B093D" w:rsidRDefault="009814E4" w:rsidP="005B093D">
            <w:pPr>
              <w:spacing w:after="0" w:line="240" w:lineRule="auto"/>
              <w:jc w:val="right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  <w:r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-</w:t>
            </w:r>
            <w:bookmarkStart w:id="0" w:name="_GoBack"/>
            <w:bookmarkEnd w:id="0"/>
            <w:r w:rsidR="005B093D" w:rsidRPr="005B093D"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  <w:t>50.00</w:t>
            </w: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C391CAD" w14:textId="77777777" w:rsidR="005B093D" w:rsidRPr="005B093D" w:rsidRDefault="005B093D" w:rsidP="005B093D">
            <w:pPr>
              <w:spacing w:after="0" w:line="240" w:lineRule="auto"/>
              <w:rPr>
                <w:rFonts w:ascii="Candara" w:eastAsia="Times New Roman" w:hAnsi="Candara" w:cs="Calibri"/>
                <w:b/>
                <w:bCs/>
                <w:sz w:val="24"/>
                <w:szCs w:val="24"/>
              </w:rPr>
            </w:pPr>
          </w:p>
        </w:tc>
      </w:tr>
    </w:tbl>
    <w:p w14:paraId="72916FDF" w14:textId="77777777" w:rsidR="005D2177" w:rsidRPr="005D2177" w:rsidRDefault="005D2177" w:rsidP="005D2177">
      <w:pPr>
        <w:spacing w:after="0"/>
        <w:rPr>
          <w:sz w:val="2"/>
          <w:szCs w:val="2"/>
        </w:rPr>
      </w:pPr>
    </w:p>
    <w:sectPr w:rsidR="005D2177" w:rsidRPr="005D2177" w:rsidSect="00E37EF8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494DAC" w14:textId="77777777" w:rsidR="00B51D08" w:rsidRDefault="00B51D08" w:rsidP="00025008">
      <w:pPr>
        <w:spacing w:after="0" w:line="240" w:lineRule="auto"/>
      </w:pPr>
      <w:r>
        <w:separator/>
      </w:r>
    </w:p>
  </w:endnote>
  <w:endnote w:type="continuationSeparator" w:id="0">
    <w:p w14:paraId="67F4FD1A" w14:textId="77777777" w:rsidR="00B51D08" w:rsidRDefault="00B51D08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25008" w:rsidRDefault="00025008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61B9C5" w14:textId="77777777" w:rsidR="00B51D08" w:rsidRDefault="00B51D08" w:rsidP="00025008">
      <w:pPr>
        <w:spacing w:after="0" w:line="240" w:lineRule="auto"/>
      </w:pPr>
      <w:r>
        <w:separator/>
      </w:r>
    </w:p>
  </w:footnote>
  <w:footnote w:type="continuationSeparator" w:id="0">
    <w:p w14:paraId="49CE464C" w14:textId="77777777" w:rsidR="00B51D08" w:rsidRDefault="00B51D08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7777777" w:rsidR="00025008" w:rsidRDefault="00025008" w:rsidP="00025008">
    <w:pPr>
      <w:pStyle w:val="Header"/>
      <w:tabs>
        <w:tab w:val="clear" w:pos="9360"/>
      </w:tabs>
    </w:pPr>
    <w:r w:rsidRPr="0018283A">
      <w:rPr>
        <w:noProof/>
        <w:sz w:val="10"/>
        <w:szCs w:val="10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179BE929">
          <wp:simplePos x="0" y="0"/>
          <wp:positionH relativeFrom="column">
            <wp:posOffset>5629275</wp:posOffset>
          </wp:positionH>
          <wp:positionV relativeFrom="paragraph">
            <wp:posOffset>-381000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rwUAu4PtFCwAAAA="/>
  </w:docVars>
  <w:rsids>
    <w:rsidRoot w:val="00025008"/>
    <w:rsid w:val="00025008"/>
    <w:rsid w:val="002636A3"/>
    <w:rsid w:val="003124F2"/>
    <w:rsid w:val="00361DBF"/>
    <w:rsid w:val="004F63DB"/>
    <w:rsid w:val="005B093D"/>
    <w:rsid w:val="005D2177"/>
    <w:rsid w:val="00614671"/>
    <w:rsid w:val="00636FAA"/>
    <w:rsid w:val="006B33D7"/>
    <w:rsid w:val="006C044D"/>
    <w:rsid w:val="009814E4"/>
    <w:rsid w:val="00B51D08"/>
    <w:rsid w:val="00D726A8"/>
    <w:rsid w:val="00E37EF8"/>
    <w:rsid w:val="00E666BA"/>
    <w:rsid w:val="00EF1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55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6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5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5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5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5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77</Words>
  <Characters>44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8</cp:revision>
  <dcterms:created xsi:type="dcterms:W3CDTF">2020-02-03T13:49:00Z</dcterms:created>
  <dcterms:modified xsi:type="dcterms:W3CDTF">2020-02-09T01:23:00Z</dcterms:modified>
</cp:coreProperties>
</file>